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3985" w:rsidRPr="00263D6B" w:rsidRDefault="00AB3985" w:rsidP="00CB488E">
      <w:pPr>
        <w:adjustRightInd w:val="0"/>
        <w:snapToGrid w:val="0"/>
        <w:jc w:val="center"/>
        <w:rPr>
          <w:rFonts w:ascii="新細明體" w:eastAsia="新細明體" w:hAnsi="新細明體" w:cs="Times New Roman"/>
          <w:b/>
          <w:szCs w:val="24"/>
        </w:rPr>
      </w:pPr>
      <w:r w:rsidRPr="00263D6B">
        <w:rPr>
          <w:rFonts w:ascii="新細明體" w:eastAsia="新細明體" w:hAnsi="新細明體" w:cs="Times New Roman" w:hint="eastAsia"/>
          <w:szCs w:val="24"/>
        </w:rPr>
        <w:t>「</w:t>
      </w:r>
      <w:r w:rsidRPr="00263D6B">
        <w:rPr>
          <w:rFonts w:ascii="新細明體" w:eastAsia="新細明體" w:hAnsi="新細明體" w:cs="Times New Roman" w:hint="eastAsia"/>
          <w:b/>
          <w:szCs w:val="24"/>
        </w:rPr>
        <w:t>通識直播室</w:t>
      </w:r>
      <w:r w:rsidRPr="00263D6B">
        <w:rPr>
          <w:rFonts w:ascii="新細明體" w:eastAsia="新細明體" w:hAnsi="新細明體" w:cs="Times New Roman" w:hint="eastAsia"/>
          <w:szCs w:val="24"/>
        </w:rPr>
        <w:t>」</w:t>
      </w:r>
      <w:r w:rsidRPr="00263D6B">
        <w:rPr>
          <w:rFonts w:ascii="新細明體" w:eastAsia="新細明體" w:hAnsi="新細明體" w:cs="Times New Roman" w:hint="eastAsia"/>
          <w:b/>
          <w:szCs w:val="24"/>
        </w:rPr>
        <w:t>網上論壇</w:t>
      </w:r>
    </w:p>
    <w:p w:rsidR="00AB3985" w:rsidRPr="00CB488E" w:rsidRDefault="00CB488E" w:rsidP="00CB488E">
      <w:pPr>
        <w:adjustRightInd w:val="0"/>
        <w:snapToGrid w:val="0"/>
        <w:jc w:val="center"/>
        <w:rPr>
          <w:rFonts w:ascii="微軟正黑體" w:eastAsia="微軟正黑體" w:hAnsi="微軟正黑體" w:cs="Times New Roman"/>
          <w:b/>
          <w:szCs w:val="24"/>
          <w:u w:val="thick"/>
        </w:rPr>
      </w:pPr>
      <w:r w:rsidRPr="00CB488E">
        <w:rPr>
          <w:rFonts w:ascii="微軟正黑體" w:eastAsia="微軟正黑體" w:hAnsi="微軟正黑體" w:cs="Times New Roman" w:hint="eastAsia"/>
          <w:b/>
          <w:szCs w:val="24"/>
          <w:u w:val="thick"/>
        </w:rPr>
        <w:t>主</w:t>
      </w:r>
      <w:r w:rsidRPr="00CB488E">
        <w:rPr>
          <w:rFonts w:ascii="微軟正黑體" w:eastAsia="微軟正黑體" w:hAnsi="微軟正黑體" w:cs="Times New Roman"/>
          <w:b/>
          <w:szCs w:val="24"/>
          <w:u w:val="thick"/>
        </w:rPr>
        <w:t>題：</w:t>
      </w:r>
      <w:r w:rsidRPr="00CB488E">
        <w:rPr>
          <w:rFonts w:ascii="微軟正黑體" w:eastAsia="微軟正黑體" w:hAnsi="微軟正黑體" w:cs="Times New Roman" w:hint="eastAsia"/>
          <w:b/>
          <w:szCs w:val="24"/>
          <w:u w:val="thick"/>
        </w:rPr>
        <w:t>「</w:t>
      </w:r>
      <w:r w:rsidR="00765655" w:rsidRPr="00765655">
        <w:rPr>
          <w:rFonts w:ascii="微軟正黑體" w:eastAsia="微軟正黑體" w:hAnsi="微軟正黑體" w:cs="Times New Roman" w:hint="eastAsia"/>
          <w:b/>
          <w:szCs w:val="24"/>
          <w:u w:val="thick"/>
        </w:rPr>
        <w:t>出國與迎來：中國留學教育與個人生涯規劃</w:t>
      </w:r>
      <w:r w:rsidRPr="00CB488E">
        <w:rPr>
          <w:rFonts w:ascii="微軟正黑體" w:eastAsia="微軟正黑體" w:hAnsi="微軟正黑體" w:cs="Times New Roman" w:hint="eastAsia"/>
          <w:b/>
          <w:szCs w:val="24"/>
          <w:u w:val="thick"/>
        </w:rPr>
        <w:t>」</w:t>
      </w:r>
    </w:p>
    <w:p w:rsidR="00C02D44" w:rsidRDefault="00AB3985" w:rsidP="00EE5ED4">
      <w:pPr>
        <w:adjustRightInd w:val="0"/>
        <w:snapToGrid w:val="0"/>
        <w:jc w:val="center"/>
        <w:rPr>
          <w:rFonts w:ascii="新細明體" w:eastAsia="新細明體" w:hAnsi="新細明體" w:cs="Times New Roman"/>
          <w:b/>
          <w:szCs w:val="24"/>
        </w:rPr>
      </w:pPr>
      <w:r w:rsidRPr="00263D6B">
        <w:rPr>
          <w:rFonts w:ascii="新細明體" w:eastAsia="新細明體" w:hAnsi="新細明體" w:cs="Times New Roman" w:hint="eastAsia"/>
          <w:b/>
          <w:szCs w:val="24"/>
        </w:rPr>
        <w:t xml:space="preserve"> </w:t>
      </w:r>
      <w:r>
        <w:rPr>
          <w:rFonts w:ascii="新細明體" w:eastAsia="新細明體" w:hAnsi="新細明體" w:cs="Times New Roman" w:hint="eastAsia"/>
          <w:b/>
          <w:szCs w:val="24"/>
        </w:rPr>
        <w:t>論壇紀錄表</w:t>
      </w:r>
    </w:p>
    <w:p w:rsidR="00765655" w:rsidRDefault="00765655" w:rsidP="00EE5ED4">
      <w:pPr>
        <w:adjustRightInd w:val="0"/>
        <w:snapToGrid w:val="0"/>
        <w:jc w:val="center"/>
        <w:rPr>
          <w:rFonts w:hint="eastAsia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6860"/>
        <w:gridCol w:w="2428"/>
      </w:tblGrid>
      <w:tr w:rsidR="00494C2F" w:rsidTr="00D15E32">
        <w:tc>
          <w:tcPr>
            <w:tcW w:w="9354" w:type="dxa"/>
            <w:gridSpan w:val="2"/>
          </w:tcPr>
          <w:p w:rsidR="00494C2F" w:rsidRPr="003611F6" w:rsidRDefault="00494C2F" w:rsidP="00765655">
            <w:pPr>
              <w:jc w:val="center"/>
              <w:rPr>
                <w:b/>
              </w:rPr>
            </w:pPr>
            <w:r w:rsidRPr="003611F6">
              <w:rPr>
                <w:b/>
              </w:rPr>
              <w:t>第一部分</w:t>
            </w:r>
            <w:r w:rsidR="003611F6" w:rsidRPr="003611F6">
              <w:rPr>
                <w:b/>
              </w:rPr>
              <w:t>：</w:t>
            </w:r>
            <w:r w:rsidR="00765655" w:rsidRPr="00765655">
              <w:rPr>
                <w:rFonts w:hint="eastAsia"/>
                <w:b/>
              </w:rPr>
              <w:t>中國現時的留學趨勢及特點</w:t>
            </w:r>
          </w:p>
        </w:tc>
      </w:tr>
      <w:tr w:rsidR="00494C2F" w:rsidTr="007D5282">
        <w:tc>
          <w:tcPr>
            <w:tcW w:w="6912" w:type="dxa"/>
          </w:tcPr>
          <w:p w:rsidR="00494C2F" w:rsidRPr="00494C2F" w:rsidRDefault="00494C2F" w:rsidP="00494C2F">
            <w:pPr>
              <w:spacing w:line="0" w:lineRule="atLeast"/>
              <w:rPr>
                <w:rFonts w:ascii="新細明體" w:eastAsia="新細明體" w:hAnsi="新細明體" w:cs="Times New Roman"/>
                <w:szCs w:val="24"/>
              </w:rPr>
            </w:pPr>
            <w:r w:rsidRPr="00494C2F">
              <w:rPr>
                <w:rFonts w:ascii="新細明體" w:eastAsia="新細明體" w:hAnsi="新細明體" w:cs="Times New Roman" w:hint="eastAsia"/>
                <w:szCs w:val="24"/>
              </w:rPr>
              <w:t>筆錄重點：</w:t>
            </w:r>
          </w:p>
          <w:p w:rsidR="00494C2F" w:rsidRDefault="00494C2F"/>
          <w:p w:rsidR="003611F6" w:rsidRDefault="003611F6"/>
          <w:p w:rsidR="003611F6" w:rsidRDefault="003611F6"/>
          <w:p w:rsidR="003611F6" w:rsidRDefault="003611F6"/>
          <w:p w:rsidR="003611F6" w:rsidRDefault="003611F6"/>
          <w:p w:rsidR="003611F6" w:rsidRDefault="003611F6"/>
          <w:p w:rsidR="003611F6" w:rsidRDefault="003611F6"/>
          <w:p w:rsidR="003611F6" w:rsidRDefault="003611F6"/>
          <w:p w:rsidR="003611F6" w:rsidRDefault="003611F6"/>
          <w:p w:rsidR="003611F6" w:rsidRDefault="003611F6"/>
          <w:p w:rsidR="003611F6" w:rsidRDefault="003611F6"/>
          <w:p w:rsidR="003611F6" w:rsidRDefault="003611F6"/>
          <w:p w:rsidR="003611F6" w:rsidRDefault="003611F6"/>
          <w:p w:rsidR="003611F6" w:rsidRDefault="003611F6"/>
          <w:p w:rsidR="003611F6" w:rsidRDefault="003611F6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765655" w:rsidRDefault="00765655"/>
          <w:p w:rsidR="00765655" w:rsidRDefault="00765655">
            <w:pPr>
              <w:rPr>
                <w:rFonts w:hint="eastAsia"/>
              </w:rPr>
            </w:pPr>
          </w:p>
          <w:p w:rsidR="00A36A53" w:rsidRDefault="00A36A53"/>
        </w:tc>
        <w:tc>
          <w:tcPr>
            <w:tcW w:w="2442" w:type="dxa"/>
          </w:tcPr>
          <w:p w:rsidR="00494C2F" w:rsidRPr="00494C2F" w:rsidRDefault="00494C2F" w:rsidP="00E26887">
            <w:pPr>
              <w:spacing w:line="0" w:lineRule="atLeast"/>
              <w:jc w:val="both"/>
              <w:rPr>
                <w:rFonts w:ascii="Calibri" w:eastAsia="新細明體" w:hAnsi="新細明體" w:cs="Times New Roman"/>
                <w:bCs/>
                <w:color w:val="333333"/>
                <w:kern w:val="36"/>
                <w:szCs w:val="24"/>
              </w:rPr>
            </w:pPr>
            <w:r w:rsidRPr="00494C2F">
              <w:rPr>
                <w:rFonts w:ascii="Calibri" w:eastAsia="新細明體" w:hAnsi="Calibri" w:cs="Times New Roman" w:hint="eastAsia"/>
                <w:b/>
                <w:szCs w:val="24"/>
                <w:u w:val="thick"/>
              </w:rPr>
              <w:t>就剛才嘉賓的發言</w:t>
            </w:r>
            <w:r w:rsidRPr="00494C2F">
              <w:rPr>
                <w:rFonts w:ascii="Calibri" w:eastAsia="新細明體" w:hAnsi="Calibri" w:cs="Times New Roman" w:hint="eastAsia"/>
                <w:szCs w:val="24"/>
              </w:rPr>
              <w:t>，我想提出以下問題</w:t>
            </w:r>
            <w:r w:rsidRPr="00494C2F">
              <w:rPr>
                <w:rFonts w:ascii="Calibri" w:eastAsia="新細明體" w:hAnsi="新細明體" w:cs="Times New Roman" w:hint="eastAsia"/>
                <w:bCs/>
                <w:color w:val="333333"/>
                <w:kern w:val="36"/>
                <w:szCs w:val="24"/>
              </w:rPr>
              <w:t>：</w:t>
            </w:r>
          </w:p>
          <w:p w:rsidR="00494C2F" w:rsidRPr="00494C2F" w:rsidRDefault="00494C2F"/>
        </w:tc>
      </w:tr>
      <w:tr w:rsidR="00494C2F" w:rsidTr="00DA1C69">
        <w:tc>
          <w:tcPr>
            <w:tcW w:w="9354" w:type="dxa"/>
            <w:gridSpan w:val="2"/>
          </w:tcPr>
          <w:p w:rsidR="00494C2F" w:rsidRPr="003611F6" w:rsidRDefault="00494C2F" w:rsidP="00765655">
            <w:pPr>
              <w:jc w:val="center"/>
              <w:rPr>
                <w:b/>
              </w:rPr>
            </w:pPr>
            <w:r w:rsidRPr="003611F6">
              <w:rPr>
                <w:b/>
              </w:rPr>
              <w:lastRenderedPageBreak/>
              <w:t>第二部分</w:t>
            </w:r>
            <w:r w:rsidR="003611F6" w:rsidRPr="003611F6">
              <w:rPr>
                <w:b/>
              </w:rPr>
              <w:t>：</w:t>
            </w:r>
            <w:r w:rsidR="00765655" w:rsidRPr="00765655">
              <w:rPr>
                <w:rFonts w:hint="eastAsia"/>
                <w:b/>
              </w:rPr>
              <w:t>嘉賓分享留學的經歷</w:t>
            </w:r>
          </w:p>
        </w:tc>
      </w:tr>
      <w:tr w:rsidR="00494C2F" w:rsidTr="007D5282">
        <w:tc>
          <w:tcPr>
            <w:tcW w:w="6912" w:type="dxa"/>
          </w:tcPr>
          <w:p w:rsidR="00494C2F" w:rsidRPr="00494C2F" w:rsidRDefault="00494C2F" w:rsidP="00494C2F">
            <w:pPr>
              <w:spacing w:line="0" w:lineRule="atLeast"/>
              <w:rPr>
                <w:rFonts w:ascii="新細明體" w:eastAsia="新細明體" w:hAnsi="新細明體" w:cs="Times New Roman"/>
                <w:szCs w:val="24"/>
              </w:rPr>
            </w:pPr>
            <w:r w:rsidRPr="00494C2F">
              <w:rPr>
                <w:rFonts w:ascii="新細明體" w:eastAsia="新細明體" w:hAnsi="新細明體" w:cs="Times New Roman" w:hint="eastAsia"/>
                <w:szCs w:val="24"/>
              </w:rPr>
              <w:t>筆錄重點：</w:t>
            </w:r>
          </w:p>
          <w:p w:rsidR="00494C2F" w:rsidRDefault="00494C2F"/>
          <w:p w:rsidR="003611F6" w:rsidRDefault="003611F6"/>
          <w:p w:rsidR="003611F6" w:rsidRDefault="003611F6"/>
          <w:p w:rsidR="003611F6" w:rsidRDefault="003611F6"/>
          <w:p w:rsidR="003611F6" w:rsidRDefault="003611F6"/>
          <w:p w:rsidR="003611F6" w:rsidRDefault="003611F6"/>
          <w:p w:rsidR="003611F6" w:rsidRDefault="003611F6"/>
          <w:p w:rsidR="003611F6" w:rsidRDefault="003611F6"/>
          <w:p w:rsidR="003611F6" w:rsidRDefault="003611F6"/>
          <w:p w:rsidR="003611F6" w:rsidRDefault="003611F6"/>
          <w:p w:rsidR="003611F6" w:rsidRDefault="003611F6"/>
          <w:p w:rsidR="003611F6" w:rsidRDefault="003611F6"/>
          <w:p w:rsidR="003611F6" w:rsidRDefault="003611F6"/>
          <w:p w:rsidR="003611F6" w:rsidRDefault="003611F6"/>
          <w:p w:rsidR="003611F6" w:rsidRDefault="003611F6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  <w:p w:rsidR="00A36A53" w:rsidRDefault="00A36A53"/>
        </w:tc>
        <w:tc>
          <w:tcPr>
            <w:tcW w:w="2442" w:type="dxa"/>
          </w:tcPr>
          <w:p w:rsidR="00494C2F" w:rsidRPr="00494C2F" w:rsidRDefault="00494C2F" w:rsidP="00E26887">
            <w:pPr>
              <w:spacing w:line="0" w:lineRule="atLeast"/>
              <w:jc w:val="both"/>
              <w:rPr>
                <w:rFonts w:ascii="Calibri" w:eastAsia="新細明體" w:hAnsi="新細明體" w:cs="Times New Roman"/>
                <w:bCs/>
                <w:color w:val="333333"/>
                <w:kern w:val="36"/>
                <w:szCs w:val="24"/>
              </w:rPr>
            </w:pPr>
            <w:r w:rsidRPr="00494C2F">
              <w:rPr>
                <w:rFonts w:ascii="Calibri" w:eastAsia="新細明體" w:hAnsi="Calibri" w:cs="Times New Roman" w:hint="eastAsia"/>
                <w:b/>
                <w:szCs w:val="24"/>
                <w:u w:val="thick"/>
              </w:rPr>
              <w:t>就剛才嘉賓的發言</w:t>
            </w:r>
            <w:r w:rsidRPr="00494C2F">
              <w:rPr>
                <w:rFonts w:ascii="Calibri" w:eastAsia="新細明體" w:hAnsi="Calibri" w:cs="Times New Roman" w:hint="eastAsia"/>
                <w:szCs w:val="24"/>
              </w:rPr>
              <w:t>，我想提出以下問題</w:t>
            </w:r>
            <w:r w:rsidRPr="00494C2F">
              <w:rPr>
                <w:rFonts w:ascii="Calibri" w:eastAsia="新細明體" w:hAnsi="新細明體" w:cs="Times New Roman" w:hint="eastAsia"/>
                <w:bCs/>
                <w:color w:val="333333"/>
                <w:kern w:val="36"/>
                <w:szCs w:val="24"/>
              </w:rPr>
              <w:t>：</w:t>
            </w:r>
          </w:p>
          <w:p w:rsidR="00494C2F" w:rsidRPr="00494C2F" w:rsidRDefault="00494C2F"/>
        </w:tc>
      </w:tr>
    </w:tbl>
    <w:p w:rsidR="00A36A53" w:rsidRPr="00A36A53" w:rsidRDefault="00A36A53"/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6860"/>
        <w:gridCol w:w="2428"/>
      </w:tblGrid>
      <w:tr w:rsidR="00494C2F" w:rsidTr="0013371F">
        <w:tc>
          <w:tcPr>
            <w:tcW w:w="9354" w:type="dxa"/>
            <w:gridSpan w:val="2"/>
          </w:tcPr>
          <w:p w:rsidR="00494C2F" w:rsidRPr="001528BE" w:rsidRDefault="00494C2F" w:rsidP="001528BE">
            <w:pPr>
              <w:adjustRightInd w:val="0"/>
              <w:snapToGrid w:val="0"/>
              <w:jc w:val="center"/>
              <w:rPr>
                <w:rFonts w:ascii="新細明體" w:eastAsia="新細明體" w:hAnsi="新細明體" w:cs="Times New Roman"/>
                <w:b/>
                <w:szCs w:val="24"/>
              </w:rPr>
            </w:pPr>
            <w:r w:rsidRPr="003611F6">
              <w:rPr>
                <w:b/>
              </w:rPr>
              <w:lastRenderedPageBreak/>
              <w:t>第</w:t>
            </w:r>
            <w:r w:rsidR="00A36A53">
              <w:rPr>
                <w:rFonts w:hint="eastAsia"/>
                <w:b/>
              </w:rPr>
              <w:t>三</w:t>
            </w:r>
            <w:r w:rsidRPr="003611F6">
              <w:rPr>
                <w:b/>
              </w:rPr>
              <w:t>部分</w:t>
            </w:r>
            <w:r w:rsidR="003611F6" w:rsidRPr="003611F6">
              <w:rPr>
                <w:b/>
              </w:rPr>
              <w:t>：</w:t>
            </w:r>
            <w:r w:rsidR="00765655" w:rsidRPr="00765655">
              <w:rPr>
                <w:rFonts w:hint="eastAsia"/>
                <w:b/>
              </w:rPr>
              <w:t>如何裝備自己，規劃未來路向，為升學路向和選擇作好準備</w:t>
            </w:r>
          </w:p>
        </w:tc>
      </w:tr>
      <w:tr w:rsidR="00C66E4B" w:rsidTr="007D5282">
        <w:tc>
          <w:tcPr>
            <w:tcW w:w="6912" w:type="dxa"/>
          </w:tcPr>
          <w:p w:rsidR="00494C2F" w:rsidRPr="00494C2F" w:rsidRDefault="00494C2F" w:rsidP="00494C2F">
            <w:pPr>
              <w:spacing w:line="0" w:lineRule="atLeast"/>
              <w:rPr>
                <w:rFonts w:ascii="新細明體" w:eastAsia="新細明體" w:hAnsi="新細明體" w:cs="Times New Roman"/>
                <w:szCs w:val="24"/>
              </w:rPr>
            </w:pPr>
            <w:r w:rsidRPr="00494C2F">
              <w:rPr>
                <w:rFonts w:ascii="新細明體" w:eastAsia="新細明體" w:hAnsi="新細明體" w:cs="Times New Roman" w:hint="eastAsia"/>
                <w:szCs w:val="24"/>
              </w:rPr>
              <w:t>筆錄重點：</w:t>
            </w:r>
          </w:p>
          <w:p w:rsidR="00494C2F" w:rsidRDefault="00494C2F" w:rsidP="003C0CF2"/>
          <w:p w:rsidR="003611F6" w:rsidRDefault="003611F6" w:rsidP="003C0CF2"/>
          <w:p w:rsidR="003611F6" w:rsidRDefault="003611F6" w:rsidP="003C0CF2"/>
          <w:p w:rsidR="003611F6" w:rsidRDefault="003611F6" w:rsidP="003C0CF2"/>
          <w:p w:rsidR="003611F6" w:rsidRDefault="003611F6" w:rsidP="003C0CF2"/>
          <w:p w:rsidR="003611F6" w:rsidRDefault="003611F6" w:rsidP="003C0CF2"/>
          <w:p w:rsidR="003611F6" w:rsidRDefault="003611F6" w:rsidP="003C0CF2"/>
          <w:p w:rsidR="003611F6" w:rsidRDefault="003611F6" w:rsidP="003C0CF2"/>
          <w:p w:rsidR="003611F6" w:rsidRDefault="003611F6" w:rsidP="003C0CF2"/>
          <w:p w:rsidR="003611F6" w:rsidRDefault="003611F6" w:rsidP="003C0CF2"/>
          <w:p w:rsidR="003611F6" w:rsidRDefault="003611F6" w:rsidP="003C0CF2"/>
          <w:p w:rsidR="003611F6" w:rsidRDefault="003611F6" w:rsidP="003C0CF2"/>
          <w:p w:rsidR="003611F6" w:rsidRDefault="003611F6" w:rsidP="003C0CF2"/>
          <w:p w:rsidR="003611F6" w:rsidRDefault="003611F6" w:rsidP="003C0CF2"/>
          <w:p w:rsidR="003611F6" w:rsidRDefault="003611F6" w:rsidP="003C0CF2"/>
          <w:p w:rsidR="003611F6" w:rsidRDefault="003611F6" w:rsidP="003C0CF2"/>
          <w:p w:rsidR="003611F6" w:rsidRDefault="003611F6" w:rsidP="003C0CF2"/>
          <w:p w:rsidR="00A36A53" w:rsidRDefault="00A36A53" w:rsidP="003C0CF2"/>
          <w:p w:rsidR="00A36A53" w:rsidRDefault="00A36A53" w:rsidP="003C0CF2"/>
          <w:p w:rsidR="00A36A53" w:rsidRDefault="00A36A53" w:rsidP="003C0CF2"/>
          <w:p w:rsidR="00A36A53" w:rsidRDefault="00A36A53" w:rsidP="003C0CF2"/>
          <w:p w:rsidR="00A36A53" w:rsidRDefault="00A36A53" w:rsidP="003C0CF2"/>
          <w:p w:rsidR="00A36A53" w:rsidRDefault="00A36A53" w:rsidP="003C0CF2"/>
          <w:p w:rsidR="00A36A53" w:rsidRDefault="00A36A53" w:rsidP="003C0CF2"/>
          <w:p w:rsidR="00A36A53" w:rsidRDefault="00A36A53" w:rsidP="003C0CF2"/>
          <w:p w:rsidR="00A36A53" w:rsidRDefault="00A36A53" w:rsidP="003C0CF2"/>
          <w:p w:rsidR="00A36A53" w:rsidRDefault="00A36A53" w:rsidP="003C0CF2"/>
          <w:p w:rsidR="00A36A53" w:rsidRDefault="00A36A53" w:rsidP="003C0CF2"/>
          <w:p w:rsidR="00A36A53" w:rsidRDefault="00A36A53" w:rsidP="003C0CF2"/>
          <w:p w:rsidR="00A36A53" w:rsidRDefault="00A36A53" w:rsidP="003C0CF2"/>
          <w:p w:rsidR="00A36A53" w:rsidRDefault="00A36A53" w:rsidP="003C0CF2"/>
          <w:p w:rsidR="00A36A53" w:rsidRDefault="00A36A53" w:rsidP="003C0CF2"/>
          <w:p w:rsidR="00A36A53" w:rsidRDefault="00A36A53" w:rsidP="003C0CF2"/>
          <w:p w:rsidR="00A36A53" w:rsidRDefault="00A36A53" w:rsidP="003C0CF2"/>
          <w:p w:rsidR="003611F6" w:rsidRDefault="003611F6" w:rsidP="003C0CF2"/>
        </w:tc>
        <w:tc>
          <w:tcPr>
            <w:tcW w:w="2442" w:type="dxa"/>
          </w:tcPr>
          <w:p w:rsidR="00494C2F" w:rsidRPr="00494C2F" w:rsidRDefault="00494C2F" w:rsidP="00E26887">
            <w:pPr>
              <w:spacing w:line="0" w:lineRule="atLeast"/>
              <w:jc w:val="both"/>
              <w:rPr>
                <w:rFonts w:ascii="Calibri" w:eastAsia="新細明體" w:hAnsi="新細明體" w:cs="Times New Roman"/>
                <w:bCs/>
                <w:color w:val="333333"/>
                <w:kern w:val="36"/>
                <w:szCs w:val="24"/>
              </w:rPr>
            </w:pPr>
            <w:r w:rsidRPr="00494C2F">
              <w:rPr>
                <w:rFonts w:ascii="Calibri" w:eastAsia="新細明體" w:hAnsi="Calibri" w:cs="Times New Roman" w:hint="eastAsia"/>
                <w:b/>
                <w:szCs w:val="24"/>
                <w:u w:val="thick"/>
              </w:rPr>
              <w:t>就剛才嘉賓的發言</w:t>
            </w:r>
            <w:r w:rsidRPr="00494C2F">
              <w:rPr>
                <w:rFonts w:ascii="Calibri" w:eastAsia="新細明體" w:hAnsi="Calibri" w:cs="Times New Roman" w:hint="eastAsia"/>
                <w:szCs w:val="24"/>
              </w:rPr>
              <w:t>，我想提出以下問題</w:t>
            </w:r>
            <w:r w:rsidRPr="00494C2F">
              <w:rPr>
                <w:rFonts w:ascii="Calibri" w:eastAsia="新細明體" w:hAnsi="新細明體" w:cs="Times New Roman" w:hint="eastAsia"/>
                <w:bCs/>
                <w:color w:val="333333"/>
                <w:kern w:val="36"/>
                <w:szCs w:val="24"/>
              </w:rPr>
              <w:t>：</w:t>
            </w:r>
          </w:p>
          <w:p w:rsidR="00494C2F" w:rsidRPr="00494C2F" w:rsidRDefault="00494C2F" w:rsidP="003C0CF2"/>
        </w:tc>
      </w:tr>
    </w:tbl>
    <w:p w:rsidR="00494C2F" w:rsidRDefault="003611F6" w:rsidP="00CE7C8A">
      <w:pPr>
        <w:spacing w:line="300" w:lineRule="auto"/>
        <w:jc w:val="center"/>
      </w:pPr>
      <w:r>
        <w:t>--</w:t>
      </w:r>
      <w:r>
        <w:rPr>
          <w:rFonts w:hint="eastAsia"/>
        </w:rPr>
        <w:t xml:space="preserve"> </w:t>
      </w:r>
      <w:r>
        <w:rPr>
          <w:rFonts w:hint="eastAsia"/>
        </w:rPr>
        <w:t>完</w:t>
      </w:r>
      <w:r>
        <w:rPr>
          <w:rFonts w:hint="eastAsia"/>
        </w:rPr>
        <w:t xml:space="preserve">  --</w:t>
      </w:r>
      <w:bookmarkStart w:id="0" w:name="_GoBack"/>
      <w:bookmarkEnd w:id="0"/>
    </w:p>
    <w:sectPr w:rsidR="00494C2F" w:rsidSect="00AB3985">
      <w:footerReference w:type="default" r:id="rId6"/>
      <w:pgSz w:w="11906" w:h="16838"/>
      <w:pgMar w:top="1077" w:right="1304" w:bottom="1077" w:left="1304" w:header="851" w:footer="73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4A09" w:rsidRDefault="00C84A09" w:rsidP="00AB3985">
      <w:r>
        <w:separator/>
      </w:r>
    </w:p>
  </w:endnote>
  <w:endnote w:type="continuationSeparator" w:id="0">
    <w:p w:rsidR="00C84A09" w:rsidRDefault="00C84A09" w:rsidP="00AB39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1410981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AB3985" w:rsidRPr="00AB3985" w:rsidRDefault="00AB3985">
        <w:pPr>
          <w:pStyle w:val="a5"/>
          <w:jc w:val="center"/>
          <w:rPr>
            <w:rFonts w:ascii="Times New Roman" w:hAnsi="Times New Roman" w:cs="Times New Roman"/>
          </w:rPr>
        </w:pPr>
        <w:r w:rsidRPr="00AB3985">
          <w:rPr>
            <w:rFonts w:ascii="Times New Roman" w:hAnsi="Times New Roman" w:cs="Times New Roman"/>
          </w:rPr>
          <w:t>第</w:t>
        </w:r>
        <w:r w:rsidRPr="00AB3985">
          <w:rPr>
            <w:rFonts w:ascii="Times New Roman" w:hAnsi="Times New Roman" w:cs="Times New Roman"/>
          </w:rPr>
          <w:fldChar w:fldCharType="begin"/>
        </w:r>
        <w:r w:rsidRPr="00AB3985">
          <w:rPr>
            <w:rFonts w:ascii="Times New Roman" w:hAnsi="Times New Roman" w:cs="Times New Roman"/>
          </w:rPr>
          <w:instrText>PAGE   \* MERGEFORMAT</w:instrText>
        </w:r>
        <w:r w:rsidRPr="00AB3985">
          <w:rPr>
            <w:rFonts w:ascii="Times New Roman" w:hAnsi="Times New Roman" w:cs="Times New Roman"/>
          </w:rPr>
          <w:fldChar w:fldCharType="separate"/>
        </w:r>
        <w:r w:rsidR="00765655" w:rsidRPr="00765655">
          <w:rPr>
            <w:rFonts w:ascii="Times New Roman" w:hAnsi="Times New Roman" w:cs="Times New Roman"/>
            <w:noProof/>
            <w:lang w:val="zh-TW"/>
          </w:rPr>
          <w:t>3</w:t>
        </w:r>
        <w:r w:rsidRPr="00AB3985">
          <w:rPr>
            <w:rFonts w:ascii="Times New Roman" w:hAnsi="Times New Roman" w:cs="Times New Roman"/>
          </w:rPr>
          <w:fldChar w:fldCharType="end"/>
        </w:r>
        <w:r w:rsidRPr="00AB3985">
          <w:rPr>
            <w:rFonts w:ascii="Times New Roman" w:hAnsi="Times New Roman" w:cs="Times New Roman"/>
          </w:rPr>
          <w:t>頁</w:t>
        </w:r>
      </w:p>
    </w:sdtContent>
  </w:sdt>
  <w:p w:rsidR="00AB3985" w:rsidRDefault="00AB398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4A09" w:rsidRDefault="00C84A09" w:rsidP="00AB3985">
      <w:r>
        <w:separator/>
      </w:r>
    </w:p>
  </w:footnote>
  <w:footnote w:type="continuationSeparator" w:id="0">
    <w:p w:rsidR="00C84A09" w:rsidRDefault="00C84A09" w:rsidP="00AB398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7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sTQGEoZm5pbGxko6SsGpxcWZ+XkgBYa1AJlpHY8sAAAA"/>
  </w:docVars>
  <w:rsids>
    <w:rsidRoot w:val="00AB3985"/>
    <w:rsid w:val="001528BE"/>
    <w:rsid w:val="00264821"/>
    <w:rsid w:val="002B20EA"/>
    <w:rsid w:val="003611F6"/>
    <w:rsid w:val="003A5278"/>
    <w:rsid w:val="003E66AB"/>
    <w:rsid w:val="00494C2F"/>
    <w:rsid w:val="00765655"/>
    <w:rsid w:val="007D5282"/>
    <w:rsid w:val="009044C6"/>
    <w:rsid w:val="009F7392"/>
    <w:rsid w:val="00A36A53"/>
    <w:rsid w:val="00A70755"/>
    <w:rsid w:val="00AB3985"/>
    <w:rsid w:val="00C02D44"/>
    <w:rsid w:val="00C66E4B"/>
    <w:rsid w:val="00C84A09"/>
    <w:rsid w:val="00CB488E"/>
    <w:rsid w:val="00CE7C8A"/>
    <w:rsid w:val="00D228BF"/>
    <w:rsid w:val="00E26887"/>
    <w:rsid w:val="00E675E3"/>
    <w:rsid w:val="00EE5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CC2F3C"/>
  <w15:docId w15:val="{21A08761-D1AF-476A-BB51-3CF5ACCCF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B398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B398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B3985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B398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B3985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AB3985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AB3985"/>
    <w:rPr>
      <w:rFonts w:asciiTheme="majorHAnsi" w:eastAsiaTheme="majorEastAsia" w:hAnsiTheme="majorHAnsi" w:cstheme="majorBidi"/>
      <w:sz w:val="18"/>
      <w:szCs w:val="18"/>
    </w:rPr>
  </w:style>
  <w:style w:type="table" w:styleId="a9">
    <w:name w:val="Table Grid"/>
    <w:basedOn w:val="a1"/>
    <w:uiPriority w:val="59"/>
    <w:rsid w:val="00494C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6</Words>
  <Characters>264</Characters>
  <Application>Microsoft Office Word</Application>
  <DocSecurity>0</DocSecurity>
  <Lines>2</Lines>
  <Paragraphs>1</Paragraphs>
  <ScaleCrop>false</ScaleCrop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C</dc:creator>
  <cp:lastModifiedBy>AU, Sau-wai</cp:lastModifiedBy>
  <cp:revision>3</cp:revision>
  <cp:lastPrinted>2018-01-02T03:05:00Z</cp:lastPrinted>
  <dcterms:created xsi:type="dcterms:W3CDTF">2018-10-19T07:10:00Z</dcterms:created>
  <dcterms:modified xsi:type="dcterms:W3CDTF">2018-10-19T07:12:00Z</dcterms:modified>
</cp:coreProperties>
</file>